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236b16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6660dc43-f5dd-4d58-93e6-e38a1a114686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32:18Z</dcterms:created>
  <dcterms:modified xsi:type="dcterms:W3CDTF">2023-06-21T18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